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77"/>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78"/>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79"/>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625b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644a4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eeaa1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9475d0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aa5827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32def3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44f662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4bfd395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ff4bf98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08191d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f01083e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6dc091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294b91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f9293d3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a461214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1dc84ae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727ee8a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20a6bae3"/>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20T01:24:34Z</dcterms:created>
  <dcterms:modified xsi:type="dcterms:W3CDTF">2022-01-20T01:24:34Z</dcterms:modified>
</cp:coreProperties>
</file>